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rPr>
          <w:bCs/>
          <w:b/>
        </w:rPr>
        <w:t xml:space="preserve">Dear [Hiring Manager's Name or "Hiring Committee"]:</w:t>
      </w:r>
    </w:p>
    <w:p>
      <w:pPr>
        <w:pStyle w:val="BodyText"/>
      </w:pPr>
      <w:r>
        <w:t xml:space="preserve">I am writing to express my enthusiastic interest in the Veterinarian position at your esteemed clinic in Switzerland Zurich. As a dedicated and compassionate veterinarian with over [X years] of experience, I am eager to contribute my clinical expertise, passion for animal welfare, and commitment to excellence in a dynamic healthcare environment like yours. This Cover Letter serves as an opportunity to share my qualifications, professional philosophy, and why I am particularly drawn to the unique opportunities that Switzerland Zurich offers for veterinary professionals.</w:t>
      </w:r>
    </w:p>
    <w:p>
      <w:pPr>
        <w:pStyle w:val="BodyText"/>
      </w:pPr>
      <w:r>
        <w:t xml:space="preserve">Switzerland Zurich is renowned for its high standards of living, advanced medical infrastructure, and a strong cultural emphasis on animal care. As a Veterinarian with a deep understanding of both global and local veterinary practices, I am confident that my skills align perfectly with the values and objectives of your clinic. My goal is to provide exceptional care to animals while fostering trust with pet owners in this vibrant community.</w:t>
      </w:r>
    </w:p>
    <w:bookmarkStart w:id="20" w:name="professional-background-and-expertise"/>
    <w:p>
      <w:pPr>
        <w:pStyle w:val="Heading2"/>
      </w:pPr>
      <w:r>
        <w:t xml:space="preserve">Professional Background and Expertise</w:t>
      </w:r>
    </w:p>
    <w:p>
      <w:pPr>
        <w:pStyle w:val="FirstParagraph"/>
      </w:pPr>
      <w:r>
        <w:t xml:space="preserve">With a Doctorate in Veterinary Medicine from [University Name] and additional certifications in [specific areas such as small animal surgery, emergency care, or exotic pets], I have built a career rooted in evidence-based practices and continuous learning. My experience spans diverse settings, including private clinics, research institutions, and community outreach programs. In each role, I have prioritized patient-centered care, ensuring that every animal receives the attention and treatment it deserves.</w:t>
      </w:r>
    </w:p>
    <w:p>
      <w:pPr>
        <w:pStyle w:val="BodyText"/>
      </w:pPr>
      <w:r>
        <w:t xml:space="preserve">A significant portion of my work has focused on [specific areas such as preventative care, diagnostics, or surgical procedures]. For instance, during my tenure at [Previous Clinic/Organization], I successfully managed complex cases involving [examples of specific conditions or procedures], which required a combination of technical skill and empathetic communication with clients. This experience honed my ability to balance clinical precision with the emotional needs of both pets and their owners.</w:t>
      </w:r>
    </w:p>
    <w:bookmarkEnd w:id="20"/>
    <w:bookmarkStart w:id="21" w:name="Xfd4ab8ffefad09fc1746604b80a71f7f21db3d4"/>
    <w:p>
      <w:pPr>
        <w:pStyle w:val="Heading2"/>
      </w:pPr>
      <w:r>
        <w:t xml:space="preserve">Understanding of Switzerland Zurich's Veterinary Landscape</w:t>
      </w:r>
    </w:p>
    <w:p>
      <w:pPr>
        <w:pStyle w:val="FirstParagraph"/>
      </w:pPr>
      <w:r>
        <w:t xml:space="preserve">Switzerland Zurich is a hub for innovation in veterinary medicine, where clinics often integrate cutting-edge technology with a holistic approach to animal health. I have closely followed advancements in this region, such as the adoption of [specific technologies or practices like telemedicine, AI diagnostics, or sustainable care protocols]. My familiarity with these trends positions me to contribute meaningfully to your team while staying abreast of the latest developments in the field.</w:t>
      </w:r>
    </w:p>
    <w:p>
      <w:pPr>
        <w:pStyle w:val="BodyText"/>
      </w:pPr>
      <w:r>
        <w:t xml:space="preserve">Moreover, I am deeply aware of the regulatory and ethical standards that define veterinary practice in Switzerland. The country’s emphasis on animal welfare laws, such as those outlined by [relevant organizations like Swiss Veterinary Association or Federal Food Safety and Veterinary Office], resonates with my own professional principles. I am committed to adhering to these guidelines while advocating for the highest level of care for every patient.</w:t>
      </w:r>
    </w:p>
    <w:bookmarkEnd w:id="21"/>
    <w:bookmarkStart w:id="22" w:name="why-switzerland-zurich"/>
    <w:p>
      <w:pPr>
        <w:pStyle w:val="Heading2"/>
      </w:pPr>
      <w:r>
        <w:t xml:space="preserve">Why Switzerland Zurich?</w:t>
      </w:r>
    </w:p>
    <w:p>
      <w:pPr>
        <w:pStyle w:val="FirstParagraph"/>
      </w:pPr>
      <w:r>
        <w:t xml:space="preserve">The opportunity to work in Switzerland Zurich is particularly appealing due to its unique blend of cultural richness, natural beauty, and a strong sense of community. As a Veterinarian, I am drawn to the chance to serve a diverse population of pets while collaborating with colleagues who share my dedication to excellence. The region’s emphasis on work-life balance also aligns with my personal values, allowing me to maintain the energy and focus required for this demanding profession.</w:t>
      </w:r>
    </w:p>
    <w:p>
      <w:pPr>
        <w:pStyle w:val="BodyText"/>
      </w:pPr>
      <w:r>
        <w:t xml:space="preserve">In addition, Zurich’s proximity to both urban and rural environments offers a versatile practice setting. Whether treating companion animals in bustling city neighborhoods or working with livestock in nearby countryside areas, I am prepared to adapt my skills to meet the needs of your clientele. My ability to communicate effectively in [languages relevant, e.g., English, German] further enhances my suitability for this role.</w:t>
      </w:r>
    </w:p>
    <w:bookmarkEnd w:id="22"/>
    <w:bookmarkStart w:id="23" w:name="Xa9c0949c0c39a1dc77ba734f9f693c40988cfe8"/>
    <w:p>
      <w:pPr>
        <w:pStyle w:val="Heading2"/>
      </w:pPr>
      <w:r>
        <w:t xml:space="preserve">Commitment to Community and Professional Growth</w:t>
      </w:r>
    </w:p>
    <w:p>
      <w:pPr>
        <w:pStyle w:val="FirstParagraph"/>
      </w:pPr>
      <w:r>
        <w:t xml:space="preserve">Beyond clinical work, I have actively engaged in community initiatives that promote animal welfare. For example, I have volunteered with [specific organizations or programs], which focus on [goals like spay/neuter campaigns, pet adoption drives, or educational workshops]. These experiences have reinforced my belief that veterinary medicine extends beyond the clinic walls and plays a vital role in shaping a compassionate society.</w:t>
      </w:r>
    </w:p>
    <w:p>
      <w:pPr>
        <w:pStyle w:val="BodyText"/>
      </w:pPr>
      <w:r>
        <w:t xml:space="preserve">I am also committed to ongoing professional development. I regularly attend conferences, such as [specific events or webinars], and pursue advanced training to stay at the forefront of veterinary science. This dedication ensures that I bring the most current knowledge and techniques to your practice, benefiting both patients and clients alike.</w:t>
      </w:r>
    </w:p>
    <w:bookmarkEnd w:id="23"/>
    <w:bookmarkStart w:id="24" w:name="conclusion"/>
    <w:p>
      <w:pPr>
        <w:pStyle w:val="Heading2"/>
      </w:pPr>
      <w:r>
        <w:t xml:space="preserve">Conclusion</w:t>
      </w:r>
    </w:p>
    <w:p>
      <w:pPr>
        <w:pStyle w:val="FirstParagraph"/>
      </w:pPr>
      <w:r>
        <w:t xml:space="preserve">In summary, my qualifications as a Veterinarian, combined with my enthusiasm for working in Switzerland Zurich, make me a strong candidate for this position. I am eager to bring my expertise in [specific areas] and my passion for animal care to your clinic, contributing to the continued success of your team. I would be honored to discuss how my background and vision align with your goals.</w:t>
      </w:r>
    </w:p>
    <w:p>
      <w:pPr>
        <w:pStyle w:val="BodyText"/>
      </w:pPr>
      <w:r>
        <w:t xml:space="preserve">Thank you for considering my application. I look forward to the possibility of contributing to the exceptional standards of veterinary care that define Switzerland Zurich.</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Switzerland Zurich</dc:title>
  <dc:creator/>
  <cp:keywords/>
  <dcterms:created xsi:type="dcterms:W3CDTF">2026-06-03T11:33:33Z</dcterms:created>
  <dcterms:modified xsi:type="dcterms:W3CDTF">2026-06-03T11:33:33Z</dcterms:modified>
</cp:coreProperties>
</file>

<file path=docProps/custom.xml><?xml version="1.0" encoding="utf-8"?>
<Properties xmlns="http://schemas.openxmlformats.org/officeDocument/2006/custom-properties" xmlns:vt="http://schemas.openxmlformats.org/officeDocument/2006/docPropsVTypes"/>
</file>